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E58F3" w14:textId="017E8C5F" w:rsidR="00CD107E" w:rsidRPr="001E7862" w:rsidRDefault="00CD107E" w:rsidP="00CD107E">
      <w:pPr>
        <w:pStyle w:val="Heading3"/>
        <w:ind w:left="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1E7862">
        <w:rPr>
          <w:rFonts w:asciiTheme="minorHAnsi" w:hAnsiTheme="minorHAnsi" w:cstheme="minorHAnsi"/>
          <w:color w:val="auto"/>
          <w:sz w:val="24"/>
          <w:szCs w:val="24"/>
        </w:rPr>
        <w:t>Course title:</w:t>
      </w:r>
      <w:r w:rsidR="00D73FDF" w:rsidRPr="001E7862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29057F" w:rsidRPr="001E7862">
        <w:rPr>
          <w:rFonts w:asciiTheme="minorHAnsi" w:hAnsiTheme="minorHAnsi" w:cstheme="minorHAnsi"/>
          <w:color w:val="auto"/>
          <w:sz w:val="24"/>
          <w:szCs w:val="24"/>
        </w:rPr>
        <w:t>Review of American Literature till 1900</w:t>
      </w:r>
    </w:p>
    <w:tbl>
      <w:tblPr>
        <w:tblStyle w:val="TableGrid0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D73FDF" w:rsidRPr="001E7862" w14:paraId="458FFA47" w14:textId="77777777" w:rsidTr="005D0F9D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06727AA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Basic course informatio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60695FE0" w14:textId="77777777" w:rsidR="00CD107E" w:rsidRPr="001E7862" w:rsidRDefault="00CD107E" w:rsidP="005D0F9D">
            <w:pPr>
              <w:spacing w:after="160" w:line="259" w:lineRule="auto"/>
              <w:rPr>
                <w:rFonts w:cstheme="minorHAnsi"/>
              </w:rPr>
            </w:pPr>
          </w:p>
        </w:tc>
      </w:tr>
      <w:tr w:rsidR="00D73FDF" w:rsidRPr="001E7862" w14:paraId="226B4B52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F8150D5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Academic unit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06C974" w14:textId="0579E286" w:rsidR="00CD107E" w:rsidRPr="001E7862" w:rsidRDefault="003F33EA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  <w:bCs/>
              </w:rPr>
              <w:t>Department</w:t>
            </w:r>
            <w:r w:rsidR="00CD107E" w:rsidRPr="001E7862">
              <w:rPr>
                <w:rFonts w:cstheme="minorHAnsi"/>
                <w:bCs/>
              </w:rPr>
              <w:t xml:space="preserve"> of </w:t>
            </w:r>
            <w:r w:rsidR="00BC34FD" w:rsidRPr="001E7862">
              <w:rPr>
                <w:rFonts w:cstheme="minorHAnsi"/>
                <w:bCs/>
              </w:rPr>
              <w:t xml:space="preserve">English language and literature </w:t>
            </w:r>
          </w:p>
        </w:tc>
      </w:tr>
      <w:tr w:rsidR="00D73FDF" w:rsidRPr="001E7862" w14:paraId="670DD47B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9355D03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Course titl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F3DF5DC" w14:textId="7A7468E9" w:rsidR="00CD107E" w:rsidRPr="001E7862" w:rsidRDefault="0029057F" w:rsidP="005D0F9D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Review of American Literature till 1900</w:t>
            </w:r>
          </w:p>
        </w:tc>
      </w:tr>
      <w:tr w:rsidR="00D73FDF" w:rsidRPr="001E7862" w14:paraId="4CAEE612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89D718A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Level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B198276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BA</w:t>
            </w:r>
          </w:p>
        </w:tc>
      </w:tr>
      <w:tr w:rsidR="00D73FDF" w:rsidRPr="001E7862" w14:paraId="57DDBAE1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CBD2E75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Course statu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AC2A41" w14:textId="7A299E11" w:rsidR="00CD107E" w:rsidRPr="001E7862" w:rsidRDefault="00CC0328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Mandatory</w:t>
            </w:r>
          </w:p>
        </w:tc>
      </w:tr>
      <w:tr w:rsidR="00D73FDF" w:rsidRPr="001E7862" w14:paraId="48614836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0573D93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Year of study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DE2298F" w14:textId="2D6162C6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Year </w:t>
            </w:r>
            <w:r w:rsidR="0029057F" w:rsidRPr="001E7862">
              <w:rPr>
                <w:rFonts w:cstheme="minorHAnsi"/>
              </w:rPr>
              <w:t>III</w:t>
            </w:r>
          </w:p>
        </w:tc>
      </w:tr>
      <w:tr w:rsidR="00D73FDF" w:rsidRPr="001E7862" w14:paraId="44A995C2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71C23B8" w14:textId="3F7534AA" w:rsidR="00CD107E" w:rsidRPr="001E7862" w:rsidRDefault="00C259BA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A n</w:t>
            </w:r>
            <w:r w:rsidR="00CD107E" w:rsidRPr="001E7862">
              <w:rPr>
                <w:rFonts w:cstheme="minorHAnsi"/>
              </w:rPr>
              <w:t>umber of hours per week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D933D75" w14:textId="5AF99920" w:rsidR="00CD107E" w:rsidRPr="001E7862" w:rsidRDefault="00CC0328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3</w:t>
            </w:r>
            <w:r w:rsidR="00602B34" w:rsidRPr="001E7862">
              <w:rPr>
                <w:rFonts w:cstheme="minorHAnsi"/>
              </w:rPr>
              <w:t>+</w:t>
            </w:r>
            <w:r w:rsidRPr="001E7862">
              <w:rPr>
                <w:rFonts w:cstheme="minorHAnsi"/>
              </w:rPr>
              <w:t>2</w:t>
            </w:r>
          </w:p>
        </w:tc>
      </w:tr>
      <w:tr w:rsidR="00D73FDF" w:rsidRPr="001E7862" w14:paraId="42DE1449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8E30ED1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ECTS credit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9BC2B82" w14:textId="6CC53870" w:rsidR="00CD107E" w:rsidRPr="001E7862" w:rsidRDefault="00CC0328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6</w:t>
            </w:r>
            <w:r w:rsidR="00CD107E" w:rsidRPr="001E7862">
              <w:rPr>
                <w:rFonts w:cstheme="minorHAnsi"/>
              </w:rPr>
              <w:t xml:space="preserve"> ECTS</w:t>
            </w:r>
          </w:p>
        </w:tc>
      </w:tr>
      <w:tr w:rsidR="00D73FDF" w:rsidRPr="001E7862" w14:paraId="79A86902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CBD0A50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Time/Place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B417813" w14:textId="2226BFB9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According to the schedule | </w:t>
            </w:r>
          </w:p>
        </w:tc>
      </w:tr>
      <w:tr w:rsidR="00BC34FD" w:rsidRPr="001E7862" w14:paraId="67E972F8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CD17872" w14:textId="77777777" w:rsidR="00BC34FD" w:rsidRPr="001E7862" w:rsidRDefault="00BC34FD" w:rsidP="00BC34F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Course instructor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B069E09" w14:textId="55A9DBA2" w:rsidR="00BC34FD" w:rsidRPr="001E7862" w:rsidRDefault="00BC34FD" w:rsidP="00BC34F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Ass</w:t>
            </w:r>
            <w:r w:rsidR="00AA4D2C" w:rsidRPr="001E7862">
              <w:rPr>
                <w:rFonts w:cstheme="minorHAnsi"/>
              </w:rPr>
              <w:t>t</w:t>
            </w:r>
            <w:r w:rsidRPr="001E7862">
              <w:rPr>
                <w:rFonts w:cstheme="minorHAnsi"/>
              </w:rPr>
              <w:t xml:space="preserve">. Prof. </w:t>
            </w:r>
            <w:proofErr w:type="spellStart"/>
            <w:proofErr w:type="gramStart"/>
            <w:r w:rsidR="00AA4D2C" w:rsidRPr="001E7862">
              <w:rPr>
                <w:rFonts w:cstheme="minorHAnsi"/>
              </w:rPr>
              <w:t>Dr.</w:t>
            </w:r>
            <w:r w:rsidRPr="001E7862">
              <w:rPr>
                <w:rFonts w:cstheme="minorHAnsi"/>
              </w:rPr>
              <w:t>Seniha</w:t>
            </w:r>
            <w:proofErr w:type="spellEnd"/>
            <w:proofErr w:type="gramEnd"/>
            <w:r w:rsidRPr="001E7862">
              <w:rPr>
                <w:rFonts w:cstheme="minorHAnsi"/>
              </w:rPr>
              <w:t xml:space="preserve"> Krasniqi</w:t>
            </w:r>
          </w:p>
        </w:tc>
      </w:tr>
      <w:tr w:rsidR="00BC34FD" w:rsidRPr="001E7862" w14:paraId="50B3A1F1" w14:textId="77777777" w:rsidTr="005D0F9D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EC7AAD" w14:textId="77777777" w:rsidR="00BC34FD" w:rsidRPr="001E7862" w:rsidRDefault="00BC34FD" w:rsidP="00BC34F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Contact details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82AE582" w14:textId="6EB4EEDD" w:rsidR="00BC34FD" w:rsidRPr="001E7862" w:rsidRDefault="00000000" w:rsidP="00BC34FD">
            <w:pPr>
              <w:spacing w:line="259" w:lineRule="auto"/>
              <w:rPr>
                <w:rFonts w:cstheme="minorHAnsi"/>
              </w:rPr>
            </w:pPr>
            <w:hyperlink r:id="rId7" w:history="1">
              <w:proofErr w:type="spellStart"/>
              <w:r w:rsidR="00BC34FD" w:rsidRPr="001E7862">
                <w:rPr>
                  <w:rStyle w:val="Hyperlink"/>
                  <w:rFonts w:cstheme="minorHAnsi"/>
                </w:rPr>
                <w:t>seniha.krasniqi@uni-pr.edu</w:t>
              </w:r>
              <w:proofErr w:type="spellEnd"/>
            </w:hyperlink>
            <w:r w:rsidR="00BC34FD" w:rsidRPr="001E7862">
              <w:rPr>
                <w:rFonts w:cstheme="minorHAnsi"/>
              </w:rPr>
              <w:t xml:space="preserve">  </w:t>
            </w:r>
          </w:p>
        </w:tc>
      </w:tr>
      <w:tr w:rsidR="00D73FDF" w:rsidRPr="001E7862" w14:paraId="36B2BD18" w14:textId="77777777" w:rsidTr="005D0F9D">
        <w:trPr>
          <w:trHeight w:val="4948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65872BF" w14:textId="208138AC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Course description</w:t>
            </w:r>
            <w:r w:rsidR="002901E3" w:rsidRPr="001E7862">
              <w:rPr>
                <w:rFonts w:cstheme="minorHAnsi"/>
              </w:rPr>
              <w:t>:</w:t>
            </w:r>
            <w:r w:rsidRPr="001E7862">
              <w:rPr>
                <w:rFonts w:cstheme="minorHAnsi"/>
              </w:rPr>
              <w:t xml:space="preserve"> 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797AF2C" w14:textId="77777777" w:rsidR="0029057F" w:rsidRPr="001E7862" w:rsidRDefault="0029057F" w:rsidP="0029057F">
            <w:pPr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The course is an outline of the chronological evolution of the American literature starting from the colonial period to the </w:t>
            </w:r>
            <w:proofErr w:type="spellStart"/>
            <w:r w:rsidRPr="001E7862">
              <w:rPr>
                <w:rFonts w:cstheme="minorHAnsi"/>
              </w:rPr>
              <w:t>1900s</w:t>
            </w:r>
            <w:proofErr w:type="spellEnd"/>
            <w:r w:rsidRPr="001E7862">
              <w:rPr>
                <w:rFonts w:cstheme="minorHAnsi"/>
              </w:rPr>
              <w:t>. Exploring the formation of America, the Americanism, and American literature, the course will focus on the religious and political upheaval, revolution, and slavery to reveal how American thought and acted.</w:t>
            </w:r>
          </w:p>
          <w:p w14:paraId="0127EC40" w14:textId="77777777" w:rsidR="0029057F" w:rsidRPr="001E7862" w:rsidRDefault="0029057F" w:rsidP="0029057F">
            <w:pPr>
              <w:jc w:val="both"/>
              <w:rPr>
                <w:rFonts w:cstheme="minorHAnsi"/>
              </w:rPr>
            </w:pPr>
          </w:p>
          <w:p w14:paraId="7FC4A9CB" w14:textId="073F8216" w:rsidR="00CD107E" w:rsidRPr="001E7862" w:rsidRDefault="0029057F" w:rsidP="0029057F">
            <w:pPr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 The course introduces the most important works of American literature </w:t>
            </w:r>
            <w:r w:rsidR="00BC75D0" w:rsidRPr="00BC75D0">
              <w:rPr>
                <w:rFonts w:cstheme="minorHAnsi"/>
              </w:rPr>
              <w:t>from different genres by analyzing novels, short stories, and poetry</w:t>
            </w:r>
            <w:r w:rsidRPr="001E7862">
              <w:rPr>
                <w:rFonts w:cstheme="minorHAnsi"/>
              </w:rPr>
              <w:t xml:space="preserve">. Students will hereby have the opportunity to read and </w:t>
            </w:r>
            <w:proofErr w:type="spellStart"/>
            <w:r w:rsidRPr="001E7862">
              <w:rPr>
                <w:rFonts w:cstheme="minorHAnsi"/>
              </w:rPr>
              <w:t>analyse</w:t>
            </w:r>
            <w:proofErr w:type="spellEnd"/>
            <w:r w:rsidRPr="001E7862">
              <w:rPr>
                <w:rFonts w:cstheme="minorHAnsi"/>
              </w:rPr>
              <w:t xml:space="preserve"> selected works and learn about core ideas reflected in these works.  </w:t>
            </w:r>
          </w:p>
        </w:tc>
      </w:tr>
      <w:tr w:rsidR="00D73FDF" w:rsidRPr="001E7862" w14:paraId="6610794A" w14:textId="77777777" w:rsidTr="005D0F9D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020D0E60" w14:textId="77777777" w:rsidR="00CD107E" w:rsidRPr="001E7862" w:rsidRDefault="00CD107E" w:rsidP="005D0F9D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lastRenderedPageBreak/>
              <w:t>Course objective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42B69022" w14:textId="682D4FE3" w:rsidR="0029057F" w:rsidRDefault="0029057F" w:rsidP="0029057F">
            <w:pPr>
              <w:pStyle w:val="NoSpacing"/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</w:rPr>
              <w:t>The course aims to enable students to grasp literature by developing their critical and aesthetic senses and by acquainting them with the rich, literary heritage of America</w:t>
            </w:r>
            <w:r w:rsidR="0073778B">
              <w:rPr>
                <w:rFonts w:cstheme="minorHAnsi"/>
              </w:rPr>
              <w:t xml:space="preserve"> to</w:t>
            </w:r>
            <w:r w:rsidRPr="001E7862">
              <w:rPr>
                <w:rFonts w:cstheme="minorHAnsi"/>
              </w:rPr>
              <w:t xml:space="preserve"> comprehend the America today. </w:t>
            </w:r>
          </w:p>
          <w:p w14:paraId="2D5EB798" w14:textId="77777777" w:rsidR="0073778B" w:rsidRPr="001E7862" w:rsidRDefault="0073778B" w:rsidP="0029057F">
            <w:pPr>
              <w:pStyle w:val="NoSpacing"/>
              <w:jc w:val="both"/>
              <w:rPr>
                <w:rFonts w:cstheme="minorHAnsi"/>
              </w:rPr>
            </w:pPr>
          </w:p>
          <w:p w14:paraId="295CBECD" w14:textId="77B33F2D" w:rsidR="00CD107E" w:rsidRPr="001E7862" w:rsidRDefault="0029057F" w:rsidP="0029057F">
            <w:pPr>
              <w:pStyle w:val="NoSpacing"/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Aiming to offer a historical approach that positions the literature in relation to a socio-historical </w:t>
            </w:r>
            <w:r w:rsidR="0073778B">
              <w:rPr>
                <w:rFonts w:cstheme="minorHAnsi"/>
              </w:rPr>
              <w:t xml:space="preserve">and political </w:t>
            </w:r>
            <w:r w:rsidRPr="001E7862">
              <w:rPr>
                <w:rFonts w:cstheme="minorHAnsi"/>
              </w:rPr>
              <w:t>framework, the course examines not only the literary works but the circumstances from which they arise.</w:t>
            </w:r>
          </w:p>
        </w:tc>
      </w:tr>
    </w:tbl>
    <w:p w14:paraId="2109FC47" w14:textId="77777777" w:rsidR="00CD107E" w:rsidRPr="001E7862" w:rsidRDefault="00CD107E" w:rsidP="00CD107E">
      <w:pPr>
        <w:spacing w:line="259" w:lineRule="auto"/>
        <w:ind w:left="-718" w:right="11185"/>
        <w:rPr>
          <w:rFonts w:asciiTheme="minorHAnsi" w:hAnsiTheme="minorHAnsi" w:cstheme="minorHAnsi"/>
        </w:rPr>
      </w:pPr>
    </w:p>
    <w:tbl>
      <w:tblPr>
        <w:tblStyle w:val="TableGrid0"/>
        <w:tblW w:w="10605" w:type="dxa"/>
        <w:tblInd w:w="-550" w:type="dxa"/>
        <w:tblLayout w:type="fixed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2700"/>
        <w:gridCol w:w="865"/>
        <w:gridCol w:w="1649"/>
        <w:gridCol w:w="5391"/>
      </w:tblGrid>
      <w:tr w:rsidR="00BC34FD" w:rsidRPr="001E7862" w14:paraId="4B9383CD" w14:textId="77777777" w:rsidTr="004C3FC7">
        <w:trPr>
          <w:trHeight w:val="628"/>
        </w:trPr>
        <w:tc>
          <w:tcPr>
            <w:tcW w:w="5214" w:type="dxa"/>
            <w:gridSpan w:val="3"/>
            <w:vMerge w:val="restart"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7E41BF56" w14:textId="77777777" w:rsidR="00BC34FD" w:rsidRDefault="00BC34FD" w:rsidP="00401D99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Learning outcomes:</w:t>
            </w:r>
          </w:p>
          <w:p w14:paraId="758EEF8A" w14:textId="77777777" w:rsidR="00210748" w:rsidRDefault="00210748" w:rsidP="00401D99">
            <w:pPr>
              <w:spacing w:line="259" w:lineRule="auto"/>
              <w:rPr>
                <w:rFonts w:cstheme="minorHAnsi"/>
              </w:rPr>
            </w:pPr>
          </w:p>
          <w:p w14:paraId="171FF4F4" w14:textId="60A895C3" w:rsidR="00210748" w:rsidRPr="001E7862" w:rsidRDefault="00210748" w:rsidP="005B5270">
            <w:pPr>
              <w:spacing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0BD5FD6" w14:textId="7E59E46C" w:rsidR="00BC34FD" w:rsidRPr="001E7862" w:rsidRDefault="00BC34FD" w:rsidP="00401D99">
            <w:pPr>
              <w:pStyle w:val="NoSpacing"/>
              <w:snapToGrid w:val="0"/>
              <w:spacing w:line="276" w:lineRule="auto"/>
              <w:rPr>
                <w:rFonts w:cstheme="minorHAnsi"/>
                <w:iCs/>
              </w:rPr>
            </w:pPr>
            <w:r w:rsidRPr="001E7862">
              <w:rPr>
                <w:rFonts w:cstheme="minorHAnsi"/>
                <w:iCs/>
              </w:rPr>
              <w:t xml:space="preserve">Upon successful completion of this course, student will be able to: </w:t>
            </w:r>
          </w:p>
          <w:p w14:paraId="1B0C8D40" w14:textId="1EB9051C" w:rsidR="00CC0328" w:rsidRPr="001E7862" w:rsidRDefault="00CC0328" w:rsidP="00CC0328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</w:p>
        </w:tc>
      </w:tr>
      <w:tr w:rsidR="00CC0328" w:rsidRPr="001E7862" w14:paraId="43E2EECA" w14:textId="77777777" w:rsidTr="004C3FC7">
        <w:trPr>
          <w:trHeight w:val="628"/>
        </w:trPr>
        <w:tc>
          <w:tcPr>
            <w:tcW w:w="5214" w:type="dxa"/>
            <w:gridSpan w:val="3"/>
            <w:vMerge/>
            <w:tcBorders>
              <w:top w:val="nil"/>
              <w:left w:val="single" w:sz="8" w:space="0" w:color="FFFFFF"/>
              <w:right w:val="single" w:sz="8" w:space="0" w:color="FFFFFF"/>
            </w:tcBorders>
            <w:shd w:val="clear" w:color="auto" w:fill="6AA1A3"/>
          </w:tcPr>
          <w:p w14:paraId="50458552" w14:textId="77777777" w:rsidR="00CC0328" w:rsidRPr="001E7862" w:rsidRDefault="00CC0328" w:rsidP="00401D99">
            <w:pPr>
              <w:spacing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008F440" w14:textId="6C01B5B2" w:rsidR="0029057F" w:rsidRPr="001E7862" w:rsidRDefault="0029057F" w:rsidP="0029057F">
            <w:pPr>
              <w:tabs>
                <w:tab w:val="left" w:pos="208"/>
              </w:tabs>
              <w:jc w:val="both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-</w:t>
            </w:r>
            <w:r w:rsidR="005B5270">
              <w:rPr>
                <w:rFonts w:cstheme="minorHAnsi"/>
                <w:lang w:val="en-GB"/>
              </w:rPr>
              <w:t>describe</w:t>
            </w:r>
            <w:r w:rsidRPr="001E7862">
              <w:rPr>
                <w:rFonts w:cstheme="minorHAnsi"/>
                <w:lang w:val="en-GB"/>
              </w:rPr>
              <w:t xml:space="preserve"> the historical development of the American literature, </w:t>
            </w:r>
          </w:p>
          <w:p w14:paraId="161878E7" w14:textId="659E7C30" w:rsidR="00CC0328" w:rsidRPr="001E7862" w:rsidRDefault="00CC0328" w:rsidP="0029057F">
            <w:pPr>
              <w:tabs>
                <w:tab w:val="left" w:pos="208"/>
              </w:tabs>
              <w:jc w:val="both"/>
              <w:rPr>
                <w:rFonts w:cstheme="minorHAnsi"/>
                <w:iCs/>
              </w:rPr>
            </w:pPr>
          </w:p>
        </w:tc>
      </w:tr>
      <w:tr w:rsidR="00344D80" w:rsidRPr="001E7862" w14:paraId="78A946BB" w14:textId="77777777" w:rsidTr="00CC0328">
        <w:trPr>
          <w:trHeight w:val="794"/>
        </w:trPr>
        <w:tc>
          <w:tcPr>
            <w:tcW w:w="5214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534281C" w14:textId="77777777" w:rsidR="00344D80" w:rsidRPr="001E7862" w:rsidRDefault="00344D80" w:rsidP="00401D99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4D445153" w14:textId="42B6CDDC" w:rsidR="0029057F" w:rsidRPr="001E7862" w:rsidRDefault="0029057F" w:rsidP="0029057F">
            <w:pPr>
              <w:tabs>
                <w:tab w:val="left" w:pos="208"/>
              </w:tabs>
              <w:jc w:val="both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- </w:t>
            </w:r>
            <w:r w:rsidR="005B5270" w:rsidRPr="00210748">
              <w:rPr>
                <w:rFonts w:cstheme="minorHAnsi"/>
              </w:rPr>
              <w:t>identifies the main ideas of types in different literary periods,</w:t>
            </w:r>
          </w:p>
          <w:p w14:paraId="5C926E96" w14:textId="7B004E8D" w:rsidR="00CC0328" w:rsidRPr="001E7862" w:rsidRDefault="00CC0328" w:rsidP="00CC0328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</w:p>
        </w:tc>
      </w:tr>
      <w:tr w:rsidR="00BC34FD" w:rsidRPr="001E7862" w14:paraId="49B83B5D" w14:textId="77777777" w:rsidTr="004C3FC7">
        <w:trPr>
          <w:trHeight w:val="628"/>
        </w:trPr>
        <w:tc>
          <w:tcPr>
            <w:tcW w:w="5214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2E40655" w14:textId="77777777" w:rsidR="00BC34FD" w:rsidRPr="001E7862" w:rsidRDefault="00BC34FD" w:rsidP="00401D99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251E8B1" w14:textId="2892F34A" w:rsidR="0029057F" w:rsidRPr="001E7862" w:rsidRDefault="0029057F" w:rsidP="0029057F">
            <w:pPr>
              <w:tabs>
                <w:tab w:val="left" w:pos="208"/>
              </w:tabs>
              <w:jc w:val="both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-</w:t>
            </w:r>
            <w:r w:rsidR="005B5270" w:rsidRPr="00210748">
              <w:rPr>
                <w:rFonts w:cstheme="minorHAnsi"/>
              </w:rPr>
              <w:t xml:space="preserve"> </w:t>
            </w:r>
            <w:r w:rsidR="005B5270" w:rsidRPr="00210748">
              <w:rPr>
                <w:rFonts w:cstheme="minorHAnsi"/>
              </w:rPr>
              <w:t>analyzes cultural and literary themes as stated in selected works of this period of American literature,</w:t>
            </w:r>
          </w:p>
          <w:p w14:paraId="30D3D5A7" w14:textId="55D27E21" w:rsidR="00BC34FD" w:rsidRPr="001E7862" w:rsidRDefault="00BC34FD" w:rsidP="00CC0328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</w:p>
        </w:tc>
      </w:tr>
      <w:tr w:rsidR="00BC34FD" w:rsidRPr="001E7862" w14:paraId="41A86283" w14:textId="77777777" w:rsidTr="004C3FC7">
        <w:trPr>
          <w:trHeight w:val="628"/>
        </w:trPr>
        <w:tc>
          <w:tcPr>
            <w:tcW w:w="5214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3BCA3481" w14:textId="77777777" w:rsidR="00BC34FD" w:rsidRPr="001E7862" w:rsidRDefault="00BC34FD" w:rsidP="00401D99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4D0AE9" w14:textId="4FB7F8A9" w:rsidR="00BC34FD" w:rsidRPr="001E7862" w:rsidRDefault="0029057F" w:rsidP="00344D80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>-Classify differences of social and political conditions in different periods and its effect on the literary works,</w:t>
            </w:r>
          </w:p>
        </w:tc>
      </w:tr>
      <w:tr w:rsidR="005B5270" w:rsidRPr="001E7862" w14:paraId="753BE678" w14:textId="77777777" w:rsidTr="004C3FC7">
        <w:trPr>
          <w:trHeight w:val="628"/>
        </w:trPr>
        <w:tc>
          <w:tcPr>
            <w:tcW w:w="5214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22186385" w14:textId="77777777" w:rsidR="005B5270" w:rsidRPr="001E7862" w:rsidRDefault="005B5270" w:rsidP="00401D99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CAEB3FE" w14:textId="66FEF0EF" w:rsidR="005B5270" w:rsidRPr="001E7862" w:rsidRDefault="005B5270" w:rsidP="00344D80">
            <w:pPr>
              <w:pStyle w:val="NoSpacing"/>
              <w:snapToGrid w:val="0"/>
              <w:spacing w:line="276" w:lineRule="auto"/>
              <w:rPr>
                <w:rFonts w:cstheme="minorHAnsi"/>
                <w:lang w:val="en-GB"/>
              </w:rPr>
            </w:pPr>
            <w:r w:rsidRPr="00210748">
              <w:rPr>
                <w:rFonts w:cstheme="minorHAnsi"/>
              </w:rPr>
              <w:t>evaluat</w:t>
            </w:r>
            <w:r>
              <w:rPr>
                <w:rFonts w:cstheme="minorHAnsi"/>
              </w:rPr>
              <w:t>e</w:t>
            </w:r>
            <w:r w:rsidRPr="00210748">
              <w:rPr>
                <w:rFonts w:cstheme="minorHAnsi"/>
              </w:rPr>
              <w:t xml:space="preserve"> development in literary works,</w:t>
            </w:r>
          </w:p>
        </w:tc>
      </w:tr>
      <w:tr w:rsidR="00344D80" w:rsidRPr="001E7862" w14:paraId="6B8C4C86" w14:textId="77777777" w:rsidTr="004C3FC7">
        <w:trPr>
          <w:trHeight w:val="628"/>
        </w:trPr>
        <w:tc>
          <w:tcPr>
            <w:tcW w:w="5214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2752E18D" w14:textId="77777777" w:rsidR="00344D80" w:rsidRPr="001E7862" w:rsidRDefault="00344D80" w:rsidP="00401D99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1A394B2" w14:textId="1BD0E5AD" w:rsidR="00344D80" w:rsidRPr="001E7862" w:rsidRDefault="0029057F" w:rsidP="005B5270">
            <w:pPr>
              <w:tabs>
                <w:tab w:val="left" w:pos="208"/>
              </w:tabs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>-</w:t>
            </w:r>
            <w:r w:rsidR="005B5270" w:rsidRPr="00210748">
              <w:rPr>
                <w:rFonts w:cstheme="minorHAnsi"/>
              </w:rPr>
              <w:t xml:space="preserve"> </w:t>
            </w:r>
            <w:r w:rsidR="005B5270" w:rsidRPr="00210748">
              <w:rPr>
                <w:rFonts w:cstheme="minorHAnsi"/>
              </w:rPr>
              <w:t>demonstrate critical thinking skills regarding works of American literature,</w:t>
            </w:r>
          </w:p>
        </w:tc>
      </w:tr>
      <w:tr w:rsidR="0029057F" w:rsidRPr="001E7862" w14:paraId="47EF8146" w14:textId="77777777" w:rsidTr="003F2256">
        <w:trPr>
          <w:trHeight w:val="1402"/>
        </w:trPr>
        <w:tc>
          <w:tcPr>
            <w:tcW w:w="5214" w:type="dxa"/>
            <w:gridSpan w:val="3"/>
            <w:vMerge/>
            <w:tcBorders>
              <w:left w:val="single" w:sz="8" w:space="0" w:color="FFFFFF"/>
              <w:right w:val="single" w:sz="8" w:space="0" w:color="FFFFFF"/>
            </w:tcBorders>
          </w:tcPr>
          <w:p w14:paraId="73D81B92" w14:textId="77777777" w:rsidR="0029057F" w:rsidRPr="001E7862" w:rsidRDefault="0029057F" w:rsidP="00344D80">
            <w:pPr>
              <w:spacing w:after="160" w:line="259" w:lineRule="auto"/>
              <w:rPr>
                <w:rFonts w:cstheme="minorHAnsi"/>
              </w:rPr>
            </w:pPr>
          </w:p>
        </w:tc>
        <w:tc>
          <w:tcPr>
            <w:tcW w:w="5391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44A6A407" w14:textId="0FAAC1E7" w:rsidR="0029057F" w:rsidRPr="001E7862" w:rsidRDefault="0029057F" w:rsidP="00CC0328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 xml:space="preserve"> -Communicate this understanding of American literature using well-organized analytical paper.</w:t>
            </w:r>
          </w:p>
        </w:tc>
      </w:tr>
      <w:tr w:rsidR="00344D80" w:rsidRPr="001E7862" w14:paraId="38714CDA" w14:textId="77777777" w:rsidTr="004C3FC7">
        <w:trPr>
          <w:trHeight w:val="628"/>
        </w:trPr>
        <w:tc>
          <w:tcPr>
            <w:tcW w:w="10605" w:type="dxa"/>
            <w:gridSpan w:val="4"/>
            <w:tcBorders>
              <w:left w:val="single" w:sz="8" w:space="0" w:color="FFFFFF"/>
              <w:bottom w:val="nil"/>
              <w:right w:val="single" w:sz="8" w:space="0" w:color="FFFFFF"/>
            </w:tcBorders>
          </w:tcPr>
          <w:tbl>
            <w:tblPr>
              <w:tblStyle w:val="TableGrid0"/>
              <w:tblW w:w="10768" w:type="dxa"/>
              <w:tblInd w:w="0" w:type="dxa"/>
              <w:tblLayout w:type="fixed"/>
              <w:tblCellMar>
                <w:top w:w="80" w:type="dxa"/>
                <w:left w:w="80" w:type="dxa"/>
                <w:right w:w="33" w:type="dxa"/>
              </w:tblCellMar>
              <w:tblLook w:val="04A0" w:firstRow="1" w:lastRow="0" w:firstColumn="1" w:lastColumn="0" w:noHBand="0" w:noVBand="1"/>
            </w:tblPr>
            <w:tblGrid>
              <w:gridCol w:w="5543"/>
              <w:gridCol w:w="1756"/>
              <w:gridCol w:w="1490"/>
              <w:gridCol w:w="1979"/>
            </w:tblGrid>
            <w:tr w:rsidR="00344D80" w:rsidRPr="001E7862" w14:paraId="64511777" w14:textId="77777777" w:rsidTr="004C3FC7">
              <w:trPr>
                <w:trHeight w:val="340"/>
              </w:trPr>
              <w:tc>
                <w:tcPr>
                  <w:tcW w:w="10768" w:type="dxa"/>
                  <w:gridSpan w:val="4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1727176A" w14:textId="172A8868" w:rsidR="00344D80" w:rsidRPr="001E7862" w:rsidRDefault="00344D80" w:rsidP="00344D80">
                  <w:pPr>
                    <w:pStyle w:val="NoSpacing"/>
                    <w:snapToGrid w:val="0"/>
                    <w:spacing w:line="276" w:lineRule="auto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b/>
                      <w:bCs/>
                    </w:rPr>
                    <w:t>Student workload:</w:t>
                  </w:r>
                  <w:r w:rsidRPr="001E7862">
                    <w:rPr>
                      <w:rFonts w:cstheme="minorHAnsi"/>
                    </w:rPr>
                    <w:t xml:space="preserve"> </w:t>
                  </w:r>
                </w:p>
                <w:p w14:paraId="71ABBBD0" w14:textId="51B9EEA9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344D80" w:rsidRPr="001E7862" w14:paraId="565F03F1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15FE28A5" w14:textId="77777777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 xml:space="preserve">Activity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5269F172" w14:textId="77777777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 xml:space="preserve">Class hours                   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45608266" w14:textId="77777777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Days/Weeks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</w:tcPr>
                <w:p w14:paraId="227750AF" w14:textId="77777777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Total</w:t>
                  </w:r>
                </w:p>
              </w:tc>
            </w:tr>
            <w:tr w:rsidR="00FF4331" w:rsidRPr="001E7862" w14:paraId="65B7D16E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6272180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lastRenderedPageBreak/>
                    <w:t xml:space="preserve">Lectures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63CE305" w14:textId="6683CE00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3 (135)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8DE2783" w14:textId="56E28E4B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1D9E8743" w14:textId="72B2B982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33.75</w:t>
                  </w:r>
                </w:p>
              </w:tc>
            </w:tr>
            <w:tr w:rsidR="00FF4331" w:rsidRPr="001E7862" w14:paraId="14F868BD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57EA5CB9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Exercise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4F41766" w14:textId="4D83978D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 (90)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33327700" w14:textId="4C59E8A5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320C17C3" w14:textId="303ED56A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2.5</w:t>
                  </w:r>
                </w:p>
              </w:tc>
            </w:tr>
            <w:tr w:rsidR="00FF4331" w:rsidRPr="001E7862" w14:paraId="540AD6A4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2D0C2B03" w14:textId="561E42F3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Practical work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46DAEBB4" w14:textId="03FE581F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7913B85" w14:textId="48732279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79A54311" w14:textId="56E91FBB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FF4331" w:rsidRPr="001E7862" w14:paraId="12F0351F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A45FDFC" w14:textId="2F13FC2D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Midterm test preparation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A2D7B26" w14:textId="64489C32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DDA290A" w14:textId="37ABB29E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05651C02" w14:textId="258D31A6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0</w:t>
                  </w:r>
                </w:p>
              </w:tc>
            </w:tr>
            <w:tr w:rsidR="00FF4331" w:rsidRPr="001E7862" w14:paraId="47CC1E42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8D6C66C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Consultations with the course instructor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286D3B6" w14:textId="58B37064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0 min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974A29F" w14:textId="43BDBA59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5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A8F5566" w14:textId="5C2B843F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4</w:t>
                  </w:r>
                </w:p>
              </w:tc>
            </w:tr>
            <w:tr w:rsidR="00FF4331" w:rsidRPr="001E7862" w14:paraId="6DD58660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2F5705A" w14:textId="3829D310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Fieldwork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CE41EF5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6849D48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3892ABCC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FF4331" w:rsidRPr="001E7862" w14:paraId="22170BD8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7CB1B053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Test, seminar paper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47C66500" w14:textId="3C32735D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11D8CCA" w14:textId="3BE02B51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6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05AEE86B" w14:textId="3FCD3623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2</w:t>
                  </w:r>
                </w:p>
              </w:tc>
            </w:tr>
            <w:tr w:rsidR="00FF4331" w:rsidRPr="001E7862" w14:paraId="294C7A0C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92E0F12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Homework assignments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70508D2" w14:textId="00009CC4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7302D9E" w14:textId="1090E193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0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E52CB42" w14:textId="78CC5BCC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0</w:t>
                  </w:r>
                </w:p>
              </w:tc>
            </w:tr>
            <w:tr w:rsidR="00FF4331" w:rsidRPr="001E7862" w14:paraId="351E32D4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75F2D461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Self-study (library/home)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FCA8C03" w14:textId="0FB6BABE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186A5C2F" w14:textId="1958A6D2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3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435F2BC0" w14:textId="3EC842F5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6</w:t>
                  </w:r>
                </w:p>
              </w:tc>
            </w:tr>
            <w:tr w:rsidR="00FF4331" w:rsidRPr="001E7862" w14:paraId="3B3DC27D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6290ACD4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 xml:space="preserve">Final exam preparation 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63433B99" w14:textId="396D532D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4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5523CB8" w14:textId="12FF3033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4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5EF0140B" w14:textId="196A07B9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6</w:t>
                  </w:r>
                </w:p>
              </w:tc>
            </w:tr>
            <w:tr w:rsidR="00FF4331" w:rsidRPr="001E7862" w14:paraId="6BA4759F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4B5AFCBE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Assessment time (test, quiz, final exam)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C9EDBDD" w14:textId="71D7D1BD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2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75659B21" w14:textId="3E84FC6B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4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040D2BCC" w14:textId="77777777" w:rsidR="00FF4331" w:rsidRPr="001E7862" w:rsidRDefault="00FF4331" w:rsidP="00577271">
                  <w:pPr>
                    <w:rPr>
                      <w:rFonts w:cstheme="minorHAnsi"/>
                      <w:lang w:val="en-GB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8</w:t>
                  </w:r>
                </w:p>
                <w:p w14:paraId="55FD25EA" w14:textId="0ED45D55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</w:p>
              </w:tc>
            </w:tr>
            <w:tr w:rsidR="00FF4331" w:rsidRPr="001E7862" w14:paraId="0E78E120" w14:textId="77777777" w:rsidTr="004C3FC7">
              <w:trPr>
                <w:trHeight w:val="340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</w:tcPr>
                <w:p w14:paraId="1F413905" w14:textId="77777777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Projects, presentations, etc.</w:t>
                  </w:r>
                </w:p>
              </w:tc>
              <w:tc>
                <w:tcPr>
                  <w:tcW w:w="175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43529CB" w14:textId="61AAE61C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3</w:t>
                  </w:r>
                </w:p>
              </w:tc>
              <w:tc>
                <w:tcPr>
                  <w:tcW w:w="14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26911455" w14:textId="725B7933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4</w:t>
                  </w: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</w:tcPr>
                <w:p w14:paraId="26C5D493" w14:textId="1A5875FF" w:rsidR="00FF4331" w:rsidRPr="001E7862" w:rsidRDefault="00FF4331" w:rsidP="00FF4331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lang w:val="en-GB"/>
                    </w:rPr>
                    <w:t>12</w:t>
                  </w:r>
                </w:p>
              </w:tc>
            </w:tr>
            <w:tr w:rsidR="00344D80" w:rsidRPr="001E7862" w14:paraId="6316FB1A" w14:textId="77777777" w:rsidTr="004C3FC7">
              <w:trPr>
                <w:trHeight w:val="502"/>
              </w:trPr>
              <w:tc>
                <w:tcPr>
                  <w:tcW w:w="5543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4E61344F" w14:textId="77777777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</w:rPr>
                    <w:t>Total</w:t>
                  </w:r>
                </w:p>
              </w:tc>
              <w:tc>
                <w:tcPr>
                  <w:tcW w:w="3246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02209092" w14:textId="39519AD8" w:rsidR="00344D80" w:rsidRPr="001E7862" w:rsidRDefault="00344D80" w:rsidP="00344D80">
                  <w:pPr>
                    <w:pStyle w:val="NoSpacing"/>
                    <w:rPr>
                      <w:rFonts w:cstheme="minorHAnsi"/>
                    </w:rPr>
                  </w:pPr>
                </w:p>
              </w:tc>
              <w:tc>
                <w:tcPr>
                  <w:tcW w:w="197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</w:tcPr>
                <w:p w14:paraId="0EA8A13C" w14:textId="77777777" w:rsidR="00FF4331" w:rsidRPr="001E7862" w:rsidRDefault="00FF4331" w:rsidP="00FF4331">
                  <w:pPr>
                    <w:tabs>
                      <w:tab w:val="left" w:pos="418"/>
                    </w:tabs>
                    <w:rPr>
                      <w:rFonts w:cstheme="minorHAnsi"/>
                      <w:b/>
                      <w:lang w:val="en-GB"/>
                    </w:rPr>
                  </w:pPr>
                  <w:r w:rsidRPr="001E7862">
                    <w:rPr>
                      <w:rFonts w:cstheme="minorHAnsi"/>
                      <w:b/>
                      <w:lang w:val="en-GB"/>
                    </w:rPr>
                    <w:t>150.25:25 = 6</w:t>
                  </w:r>
                </w:p>
                <w:p w14:paraId="0BCD6E8E" w14:textId="763E335D" w:rsidR="00344D80" w:rsidRPr="001E7862" w:rsidRDefault="00FF4331" w:rsidP="00FF4331">
                  <w:pPr>
                    <w:pStyle w:val="NoSpacing"/>
                    <w:jc w:val="center"/>
                    <w:rPr>
                      <w:rFonts w:cstheme="minorHAnsi"/>
                    </w:rPr>
                  </w:pPr>
                  <w:r w:rsidRPr="001E7862">
                    <w:rPr>
                      <w:rFonts w:cstheme="minorHAnsi"/>
                      <w:b/>
                      <w:lang w:val="en-GB"/>
                    </w:rPr>
                    <w:t>6 ECTS</w:t>
                  </w:r>
                </w:p>
              </w:tc>
            </w:tr>
          </w:tbl>
          <w:p w14:paraId="6CD81382" w14:textId="77777777" w:rsidR="00344D80" w:rsidRPr="001E7862" w:rsidRDefault="00344D80" w:rsidP="00344D80">
            <w:pPr>
              <w:pStyle w:val="NoSpacing"/>
              <w:snapToGrid w:val="0"/>
              <w:spacing w:line="276" w:lineRule="auto"/>
              <w:rPr>
                <w:rFonts w:cstheme="minorHAnsi"/>
              </w:rPr>
            </w:pPr>
          </w:p>
        </w:tc>
      </w:tr>
      <w:tr w:rsidR="00344D80" w:rsidRPr="001E7862" w14:paraId="006D5E9D" w14:textId="77777777" w:rsidTr="004C3FC7">
        <w:trPr>
          <w:trHeight w:val="916"/>
        </w:trPr>
        <w:tc>
          <w:tcPr>
            <w:tcW w:w="356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2482052" w14:textId="77777777" w:rsidR="00344D80" w:rsidRPr="001E7862" w:rsidRDefault="00344D80" w:rsidP="00344D80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lastRenderedPageBreak/>
              <w:t xml:space="preserve">Mode of course delivery:  </w:t>
            </w:r>
          </w:p>
        </w:tc>
        <w:tc>
          <w:tcPr>
            <w:tcW w:w="704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16058E1" w14:textId="080192E0" w:rsidR="00FF4331" w:rsidRPr="001E7862" w:rsidRDefault="00FF4331" w:rsidP="00FF4331">
            <w:pPr>
              <w:jc w:val="both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Lectures will start with </w:t>
            </w:r>
            <w:r w:rsidR="00CB4341" w:rsidRPr="001E7862">
              <w:rPr>
                <w:rFonts w:cstheme="minorHAnsi"/>
                <w:lang w:val="en-GB"/>
              </w:rPr>
              <w:t xml:space="preserve">an </w:t>
            </w:r>
            <w:r w:rsidRPr="001E7862">
              <w:rPr>
                <w:rFonts w:cstheme="minorHAnsi"/>
                <w:lang w:val="en-GB"/>
              </w:rPr>
              <w:t>informative introduction. Students are required to read certain works and materials beforehand. Class discussion will be the main method of the course. Students will be required to prepare a presentation in groups or individually.  Furthermore, there will be organized video</w:t>
            </w:r>
            <w:r w:rsidR="00CB4341" w:rsidRPr="001E7862">
              <w:rPr>
                <w:rFonts w:cstheme="minorHAnsi"/>
                <w:lang w:val="en-GB"/>
              </w:rPr>
              <w:t xml:space="preserve"> </w:t>
            </w:r>
            <w:r w:rsidRPr="001E7862">
              <w:rPr>
                <w:rFonts w:cstheme="minorHAnsi"/>
                <w:lang w:val="en-GB"/>
              </w:rPr>
              <w:t>presentations of the selected fragments or a complete film adaptation.</w:t>
            </w:r>
          </w:p>
          <w:p w14:paraId="283E90EC" w14:textId="0555556B" w:rsidR="00FF4331" w:rsidRPr="001E7862" w:rsidRDefault="00FF4331" w:rsidP="00FF4331">
            <w:pPr>
              <w:jc w:val="both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Students will likewise have to prepare a performance from the selected scene of the prose or a video </w:t>
            </w:r>
            <w:r w:rsidR="00CB4341" w:rsidRPr="001E7862">
              <w:rPr>
                <w:rFonts w:cstheme="minorHAnsi"/>
                <w:lang w:val="en-GB"/>
              </w:rPr>
              <w:t>that</w:t>
            </w:r>
            <w:r w:rsidRPr="001E7862">
              <w:rPr>
                <w:rFonts w:cstheme="minorHAnsi"/>
                <w:lang w:val="en-GB"/>
              </w:rPr>
              <w:t xml:space="preserve"> remind</w:t>
            </w:r>
            <w:r w:rsidR="00CB4341" w:rsidRPr="001E7862">
              <w:rPr>
                <w:rFonts w:cstheme="minorHAnsi"/>
                <w:lang w:val="en-GB"/>
              </w:rPr>
              <w:t>s</w:t>
            </w:r>
            <w:r w:rsidRPr="001E7862">
              <w:rPr>
                <w:rFonts w:cstheme="minorHAnsi"/>
                <w:lang w:val="en-GB"/>
              </w:rPr>
              <w:t xml:space="preserve">/represent a certain scene. </w:t>
            </w:r>
          </w:p>
          <w:p w14:paraId="77512E62" w14:textId="52CE9588" w:rsidR="00344D80" w:rsidRPr="001E7862" w:rsidRDefault="00FF4331" w:rsidP="00FF4331">
            <w:pPr>
              <w:spacing w:after="120" w:line="276" w:lineRule="auto"/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 xml:space="preserve">Over the term, students will take </w:t>
            </w:r>
            <w:proofErr w:type="gramStart"/>
            <w:r w:rsidRPr="001E7862">
              <w:rPr>
                <w:rFonts w:cstheme="minorHAnsi"/>
                <w:lang w:val="en-GB"/>
              </w:rPr>
              <w:t>a number of</w:t>
            </w:r>
            <w:proofErr w:type="gramEnd"/>
            <w:r w:rsidRPr="001E7862">
              <w:rPr>
                <w:rFonts w:cstheme="minorHAnsi"/>
                <w:lang w:val="en-GB"/>
              </w:rPr>
              <w:t xml:space="preserve"> quizzes which will be a combination of multiple</w:t>
            </w:r>
            <w:r w:rsidR="00CB4341" w:rsidRPr="001E7862">
              <w:rPr>
                <w:rFonts w:cstheme="minorHAnsi"/>
                <w:lang w:val="en-GB"/>
              </w:rPr>
              <w:t>-</w:t>
            </w:r>
            <w:r w:rsidRPr="001E7862">
              <w:rPr>
                <w:rFonts w:cstheme="minorHAnsi"/>
                <w:lang w:val="en-GB"/>
              </w:rPr>
              <w:t>choice and short answer questions based upon the course readings and in-class discussions.</w:t>
            </w:r>
          </w:p>
        </w:tc>
      </w:tr>
      <w:tr w:rsidR="00344D80" w:rsidRPr="001E7862" w14:paraId="7B5FC4CA" w14:textId="77777777" w:rsidTr="004C3FC7">
        <w:trPr>
          <w:trHeight w:val="1486"/>
        </w:trPr>
        <w:tc>
          <w:tcPr>
            <w:tcW w:w="356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ED36DFF" w14:textId="77777777" w:rsidR="00344D80" w:rsidRPr="001E7862" w:rsidRDefault="00344D80" w:rsidP="00344D80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Evaluation methods:</w:t>
            </w:r>
          </w:p>
        </w:tc>
        <w:tc>
          <w:tcPr>
            <w:tcW w:w="704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EE785F2" w14:textId="77777777" w:rsidR="00FF4331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A continuous assessment would be based on student study results, attendance, interaction/engagement, performance on assignments, and the results of two tests. Assessment percentage calculation:</w:t>
            </w:r>
          </w:p>
          <w:p w14:paraId="530A593F" w14:textId="77777777" w:rsidR="00FF4331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Attendance 10%</w:t>
            </w:r>
          </w:p>
          <w:p w14:paraId="4F0EB8E7" w14:textId="77777777" w:rsidR="00FF4331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Engagement/active participation in the classroom 10%</w:t>
            </w:r>
          </w:p>
          <w:p w14:paraId="02D848CB" w14:textId="77777777" w:rsidR="00FF4331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Presentation 10% </w:t>
            </w:r>
          </w:p>
          <w:p w14:paraId="3E6D432D" w14:textId="77777777" w:rsidR="00FF4331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Homework/Portfolio 5 %</w:t>
            </w:r>
          </w:p>
          <w:p w14:paraId="00B6EE5E" w14:textId="77777777" w:rsidR="00FF4331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Pre-Test 30%</w:t>
            </w:r>
          </w:p>
          <w:p w14:paraId="5C4C6F89" w14:textId="04E34E8A" w:rsidR="00344D80" w:rsidRPr="001E7862" w:rsidRDefault="00FF4331" w:rsidP="00FF4331">
            <w:pPr>
              <w:pStyle w:val="NoSpacing"/>
              <w:rPr>
                <w:rFonts w:cstheme="minorHAnsi"/>
              </w:rPr>
            </w:pPr>
            <w:r w:rsidRPr="001E7862">
              <w:rPr>
                <w:rFonts w:cstheme="minorHAnsi"/>
              </w:rPr>
              <w:t>End-of-term test 35 %</w:t>
            </w:r>
          </w:p>
        </w:tc>
      </w:tr>
      <w:tr w:rsidR="00344D80" w:rsidRPr="001E7862" w14:paraId="06BD1B75" w14:textId="77777777" w:rsidTr="004C3FC7">
        <w:trPr>
          <w:trHeight w:val="916"/>
        </w:trPr>
        <w:tc>
          <w:tcPr>
            <w:tcW w:w="3565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40D7A69" w14:textId="77777777" w:rsidR="00344D80" w:rsidRPr="001E7862" w:rsidRDefault="00344D80" w:rsidP="00344D80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lastRenderedPageBreak/>
              <w:t xml:space="preserve">Basic literature: </w:t>
            </w:r>
          </w:p>
        </w:tc>
        <w:tc>
          <w:tcPr>
            <w:tcW w:w="704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CA7993D" w14:textId="3482845B" w:rsidR="00294577" w:rsidRDefault="00294577" w:rsidP="00294577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1.</w:t>
            </w:r>
            <w:r w:rsidRPr="001E7862">
              <w:rPr>
                <w:rFonts w:cstheme="minorHAnsi"/>
              </w:rPr>
              <w:tab/>
              <w:t xml:space="preserve">Anthology of American Literature. Vol. I. 10th ed. George McMichael, et al. Pearson. Prentice Hall. 2011. </w:t>
            </w:r>
          </w:p>
          <w:p w14:paraId="0E1C6B0E" w14:textId="77777777" w:rsidR="005B198B" w:rsidRPr="001E7862" w:rsidRDefault="005B198B" w:rsidP="00294577">
            <w:pPr>
              <w:rPr>
                <w:rFonts w:cstheme="minorHAnsi"/>
              </w:rPr>
            </w:pPr>
          </w:p>
          <w:p w14:paraId="74AE9C36" w14:textId="77777777" w:rsidR="00294577" w:rsidRPr="001E7862" w:rsidRDefault="00294577" w:rsidP="00294577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2.</w:t>
            </w:r>
            <w:r w:rsidRPr="001E7862">
              <w:rPr>
                <w:rFonts w:cstheme="minorHAnsi"/>
              </w:rPr>
              <w:tab/>
              <w:t xml:space="preserve">“Autobiography” Benjamin Franklin  </w:t>
            </w:r>
          </w:p>
          <w:p w14:paraId="69ABC8EA" w14:textId="77777777" w:rsidR="00294577" w:rsidRPr="001E7862" w:rsidRDefault="00294577" w:rsidP="00294577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3.</w:t>
            </w:r>
            <w:r w:rsidRPr="001E7862">
              <w:rPr>
                <w:rFonts w:cstheme="minorHAnsi"/>
              </w:rPr>
              <w:tab/>
              <w:t>“The Scarlet Letter” Nathaniel Hawthorne,</w:t>
            </w:r>
          </w:p>
          <w:p w14:paraId="7E47983D" w14:textId="77777777" w:rsidR="00294577" w:rsidRPr="001E7862" w:rsidRDefault="00294577" w:rsidP="00294577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4.</w:t>
            </w:r>
            <w:r w:rsidRPr="001E7862">
              <w:rPr>
                <w:rFonts w:cstheme="minorHAnsi"/>
              </w:rPr>
              <w:tab/>
              <w:t>“The Legend of Sleepy Hollow” Washington Irving</w:t>
            </w:r>
          </w:p>
          <w:p w14:paraId="1BA85732" w14:textId="77777777" w:rsidR="00294577" w:rsidRPr="001E7862" w:rsidRDefault="00294577" w:rsidP="00294577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5.</w:t>
            </w:r>
            <w:r w:rsidRPr="001E7862">
              <w:rPr>
                <w:rFonts w:cstheme="minorHAnsi"/>
              </w:rPr>
              <w:tab/>
              <w:t xml:space="preserve">“The Fall of the </w:t>
            </w:r>
            <w:proofErr w:type="gramStart"/>
            <w:r w:rsidRPr="001E7862">
              <w:rPr>
                <w:rFonts w:cstheme="minorHAnsi"/>
              </w:rPr>
              <w:t>House  of</w:t>
            </w:r>
            <w:proofErr w:type="gramEnd"/>
            <w:r w:rsidRPr="001E7862">
              <w:rPr>
                <w:rFonts w:cstheme="minorHAnsi"/>
              </w:rPr>
              <w:t xml:space="preserve"> Usher” Edgar Allan Poe</w:t>
            </w:r>
          </w:p>
          <w:p w14:paraId="5881CDB2" w14:textId="2425D688" w:rsidR="00344D80" w:rsidRPr="001E7862" w:rsidRDefault="00294577" w:rsidP="00294577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6.</w:t>
            </w:r>
            <w:r w:rsidRPr="001E7862">
              <w:rPr>
                <w:rFonts w:cstheme="minorHAnsi"/>
              </w:rPr>
              <w:tab/>
              <w:t>“The Adventures of Huckleberry Finn” Mark Twain</w:t>
            </w:r>
          </w:p>
        </w:tc>
      </w:tr>
      <w:tr w:rsidR="00344D80" w:rsidRPr="001E7862" w14:paraId="10FEDCC1" w14:textId="77777777" w:rsidTr="004C3FC7">
        <w:trPr>
          <w:trHeight w:val="893"/>
        </w:trPr>
        <w:tc>
          <w:tcPr>
            <w:tcW w:w="356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FD2F94D" w14:textId="77777777" w:rsidR="00344D80" w:rsidRPr="001E7862" w:rsidRDefault="00344D80" w:rsidP="00344D80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Additional literature:  </w:t>
            </w:r>
          </w:p>
        </w:tc>
        <w:tc>
          <w:tcPr>
            <w:tcW w:w="70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2369731" w14:textId="7343C350" w:rsidR="00294577" w:rsidRDefault="00294577" w:rsidP="00294577">
            <w:pPr>
              <w:tabs>
                <w:tab w:val="left" w:pos="4092"/>
              </w:tabs>
              <w:rPr>
                <w:rFonts w:cstheme="minorHAnsi"/>
              </w:rPr>
            </w:pPr>
            <w:proofErr w:type="spellStart"/>
            <w:r w:rsidRPr="001E7862">
              <w:rPr>
                <w:rFonts w:cstheme="minorHAnsi"/>
              </w:rPr>
              <w:t>1.“From</w:t>
            </w:r>
            <w:proofErr w:type="spellEnd"/>
            <w:r w:rsidRPr="001E7862">
              <w:rPr>
                <w:rFonts w:cstheme="minorHAnsi"/>
              </w:rPr>
              <w:t xml:space="preserve"> Puritanism to Postmodernism: A History of American Literature” Malcolm., Bradbury, Richard </w:t>
            </w:r>
            <w:proofErr w:type="spellStart"/>
            <w:r w:rsidRPr="001E7862">
              <w:rPr>
                <w:rFonts w:cstheme="minorHAnsi"/>
              </w:rPr>
              <w:t>Rulande</w:t>
            </w:r>
            <w:proofErr w:type="spellEnd"/>
            <w:r w:rsidRPr="001E7862">
              <w:rPr>
                <w:rFonts w:cstheme="minorHAnsi"/>
              </w:rPr>
              <w:t>, Penguin Books, 1993.</w:t>
            </w:r>
          </w:p>
          <w:p w14:paraId="09A8BBFE" w14:textId="4BEB2784" w:rsidR="005B198B" w:rsidRPr="001E7862" w:rsidRDefault="005B198B" w:rsidP="005B198B">
            <w:pPr>
              <w:tabs>
                <w:tab w:val="left" w:pos="4092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 w:rsidRPr="005B198B">
              <w:rPr>
                <w:rFonts w:cstheme="minorHAnsi"/>
              </w:rPr>
              <w:t>Walt Whitman</w:t>
            </w:r>
            <w:r>
              <w:rPr>
                <w:rFonts w:cstheme="minorHAnsi"/>
              </w:rPr>
              <w:t xml:space="preserve"> </w:t>
            </w:r>
            <w:r w:rsidRPr="005B198B">
              <w:rPr>
                <w:rFonts w:cstheme="minorHAnsi"/>
              </w:rPr>
              <w:t xml:space="preserve">(Bloom's </w:t>
            </w:r>
            <w:proofErr w:type="spellStart"/>
            <w:r w:rsidRPr="005B198B">
              <w:rPr>
                <w:rFonts w:cstheme="minorHAnsi"/>
              </w:rPr>
              <w:t>BioCritiques</w:t>
            </w:r>
            <w:proofErr w:type="spellEnd"/>
            <w:r w:rsidRPr="005B198B">
              <w:rPr>
                <w:rFonts w:cstheme="minorHAnsi"/>
              </w:rPr>
              <w:t>)</w:t>
            </w:r>
            <w:r>
              <w:rPr>
                <w:rFonts w:cstheme="minorHAnsi"/>
              </w:rPr>
              <w:t xml:space="preserve"> </w:t>
            </w:r>
            <w:r w:rsidRPr="005B198B">
              <w:rPr>
                <w:rFonts w:cstheme="minorHAnsi"/>
              </w:rPr>
              <w:t>by Harold Bloom (Introduction),</w:t>
            </w:r>
            <w:r>
              <w:rPr>
                <w:rFonts w:cstheme="minorHAnsi"/>
              </w:rPr>
              <w:t>1985</w:t>
            </w:r>
          </w:p>
          <w:p w14:paraId="2352E7C7" w14:textId="2D2E770B" w:rsidR="00294577" w:rsidRPr="001E7862" w:rsidRDefault="00294577" w:rsidP="00294577">
            <w:pPr>
              <w:tabs>
                <w:tab w:val="left" w:pos="4092"/>
              </w:tabs>
              <w:rPr>
                <w:rFonts w:cstheme="minorHAnsi"/>
              </w:rPr>
            </w:pPr>
            <w:proofErr w:type="spellStart"/>
            <w:r w:rsidRPr="001E7862">
              <w:rPr>
                <w:rFonts w:cstheme="minorHAnsi"/>
              </w:rPr>
              <w:t>2.“A</w:t>
            </w:r>
            <w:proofErr w:type="spellEnd"/>
            <w:r w:rsidRPr="001E7862">
              <w:rPr>
                <w:rFonts w:cstheme="minorHAnsi"/>
              </w:rPr>
              <w:t xml:space="preserve"> companion to the Literatures of Colonial America” Edited by Susan Castillo and Ivy Schweitzer, Blackwell 2005,</w:t>
            </w:r>
          </w:p>
          <w:p w14:paraId="7BB2AF5F" w14:textId="6A99B30A" w:rsidR="00434DF0" w:rsidRPr="001E7862" w:rsidRDefault="00294577" w:rsidP="00294577">
            <w:pPr>
              <w:tabs>
                <w:tab w:val="left" w:pos="4092"/>
              </w:tabs>
              <w:rPr>
                <w:rFonts w:cstheme="minorHAnsi"/>
              </w:rPr>
            </w:pPr>
            <w:proofErr w:type="spellStart"/>
            <w:r w:rsidRPr="001E7862">
              <w:rPr>
                <w:rFonts w:cstheme="minorHAnsi"/>
              </w:rPr>
              <w:t>3.“American</w:t>
            </w:r>
            <w:proofErr w:type="spellEnd"/>
            <w:r w:rsidRPr="001E7862">
              <w:rPr>
                <w:rFonts w:cstheme="minorHAnsi"/>
              </w:rPr>
              <w:t xml:space="preserve"> Literature from 1600 through the </w:t>
            </w:r>
            <w:proofErr w:type="spellStart"/>
            <w:r w:rsidRPr="001E7862">
              <w:rPr>
                <w:rFonts w:cstheme="minorHAnsi"/>
              </w:rPr>
              <w:t>1850s</w:t>
            </w:r>
            <w:proofErr w:type="spellEnd"/>
            <w:r w:rsidRPr="001E7862">
              <w:rPr>
                <w:rFonts w:cstheme="minorHAnsi"/>
              </w:rPr>
              <w:t xml:space="preserve">” edited by Adam </w:t>
            </w:r>
            <w:proofErr w:type="spellStart"/>
            <w:r w:rsidRPr="001E7862">
              <w:rPr>
                <w:rFonts w:cstheme="minorHAnsi"/>
              </w:rPr>
              <w:t>Augustyn</w:t>
            </w:r>
            <w:proofErr w:type="spellEnd"/>
            <w:r w:rsidRPr="001E7862">
              <w:rPr>
                <w:rFonts w:cstheme="minorHAnsi"/>
              </w:rPr>
              <w:t>, Britannica Educational Publishing 2011</w:t>
            </w:r>
          </w:p>
        </w:tc>
      </w:tr>
      <w:tr w:rsidR="00344D80" w:rsidRPr="001E7862" w14:paraId="04ED3683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DA79767" w14:textId="173392E0" w:rsidR="00344D80" w:rsidRPr="001E7862" w:rsidRDefault="00344D80" w:rsidP="00344D80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  <w:b/>
              </w:rPr>
              <w:t>Teaching plan</w:t>
            </w:r>
          </w:p>
        </w:tc>
        <w:tc>
          <w:tcPr>
            <w:tcW w:w="7905" w:type="dxa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1682F59" w14:textId="77777777" w:rsidR="00344D80" w:rsidRPr="001E7862" w:rsidRDefault="00344D80" w:rsidP="00344D80">
            <w:pPr>
              <w:spacing w:after="160" w:line="259" w:lineRule="auto"/>
              <w:rPr>
                <w:rFonts w:cstheme="minorHAnsi"/>
              </w:rPr>
            </w:pPr>
          </w:p>
        </w:tc>
      </w:tr>
      <w:tr w:rsidR="00344D80" w:rsidRPr="001E7862" w14:paraId="0B2CF932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B50F684" w14:textId="77777777" w:rsidR="00344D80" w:rsidRPr="001E7862" w:rsidRDefault="00344D80" w:rsidP="00344D80">
            <w:pPr>
              <w:spacing w:line="259" w:lineRule="auto"/>
              <w:rPr>
                <w:rFonts w:cstheme="minorHAnsi"/>
                <w:b/>
              </w:rPr>
            </w:pPr>
            <w:r w:rsidRPr="001E7862">
              <w:rPr>
                <w:rFonts w:cstheme="minorHAnsi"/>
                <w:b/>
              </w:rPr>
              <w:t>Week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0C0DDEE7" w14:textId="24EF6EC7" w:rsidR="00344D80" w:rsidRPr="001E7862" w:rsidRDefault="00344D80" w:rsidP="00344D80">
            <w:pPr>
              <w:spacing w:line="259" w:lineRule="auto"/>
              <w:rPr>
                <w:rFonts w:cstheme="minorHAnsi"/>
                <w:b/>
              </w:rPr>
            </w:pPr>
            <w:r w:rsidRPr="001E7862">
              <w:rPr>
                <w:rFonts w:cstheme="minorHAnsi"/>
                <w:b/>
              </w:rPr>
              <w:t xml:space="preserve">Unit </w:t>
            </w:r>
          </w:p>
        </w:tc>
      </w:tr>
      <w:tr w:rsidR="001E7862" w:rsidRPr="001E7862" w14:paraId="22BB7D71" w14:textId="77777777" w:rsidTr="004C3FC7">
        <w:tblPrEx>
          <w:tblCellMar>
            <w:right w:w="115" w:type="dxa"/>
          </w:tblCellMar>
        </w:tblPrEx>
        <w:trPr>
          <w:trHeight w:val="326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760AC42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1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00CB1C8" w14:textId="6B0E2140" w:rsidR="001E7862" w:rsidRPr="001E7862" w:rsidRDefault="001E7862" w:rsidP="001E7862">
            <w:pPr>
              <w:snapToGrid w:val="0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Introduction to the course and curricul</w:t>
            </w:r>
            <w:r w:rsidR="00FF0127">
              <w:rPr>
                <w:rFonts w:cstheme="minorHAnsi"/>
                <w:lang w:val="en-GB"/>
              </w:rPr>
              <w:t>um</w:t>
            </w:r>
          </w:p>
          <w:p w14:paraId="32BD498D" w14:textId="717B11E3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 xml:space="preserve">Periods of American literature </w:t>
            </w:r>
          </w:p>
        </w:tc>
      </w:tr>
      <w:tr w:rsidR="001E7862" w:rsidRPr="001E7862" w14:paraId="59A444D1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DC81C04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2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BB7BC4C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The Colonial Period </w:t>
            </w:r>
          </w:p>
          <w:p w14:paraId="22BF68B5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Puritanism – influences on literary creation of the period</w:t>
            </w:r>
          </w:p>
          <w:p w14:paraId="2420AAF7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John Smith</w:t>
            </w:r>
            <w:proofErr w:type="gramStart"/>
            <w:r w:rsidRPr="001E7862">
              <w:rPr>
                <w:rFonts w:cstheme="minorHAnsi"/>
                <w:lang w:val="en-GB"/>
              </w:rPr>
              <w:t>-“</w:t>
            </w:r>
            <w:proofErr w:type="gramEnd"/>
            <w:r w:rsidRPr="001E7862">
              <w:rPr>
                <w:rFonts w:cstheme="minorHAnsi"/>
                <w:lang w:val="en-GB"/>
              </w:rPr>
              <w:t>The General History of Virginia”</w:t>
            </w:r>
          </w:p>
          <w:p w14:paraId="7836FAFC" w14:textId="77777777" w:rsidR="001E7862" w:rsidRDefault="001E7862" w:rsidP="001E7862">
            <w:pPr>
              <w:snapToGrid w:val="0"/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William Bradford</w:t>
            </w:r>
            <w:proofErr w:type="gramStart"/>
            <w:r w:rsidRPr="001E7862">
              <w:rPr>
                <w:rFonts w:cstheme="minorHAnsi"/>
                <w:lang w:val="en-GB"/>
              </w:rPr>
              <w:t>-“</w:t>
            </w:r>
            <w:proofErr w:type="gramEnd"/>
            <w:r w:rsidRPr="001E7862">
              <w:rPr>
                <w:rFonts w:cstheme="minorHAnsi"/>
                <w:lang w:val="en-GB"/>
              </w:rPr>
              <w:t>Plymouth Plantation”</w:t>
            </w:r>
          </w:p>
          <w:p w14:paraId="50E76F43" w14:textId="49E52E88" w:rsidR="001E7862" w:rsidRPr="001E7862" w:rsidRDefault="001E7862" w:rsidP="001E7862">
            <w:pPr>
              <w:snapToGrid w:val="0"/>
              <w:rPr>
                <w:rFonts w:cstheme="minorHAnsi"/>
              </w:rPr>
            </w:pPr>
          </w:p>
        </w:tc>
      </w:tr>
      <w:tr w:rsidR="001E7862" w:rsidRPr="001E7862" w14:paraId="5CA94467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DF0D9D9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3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9ECBBD7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Introduction to American Enlightenment </w:t>
            </w:r>
            <w:proofErr w:type="gramStart"/>
            <w:r w:rsidRPr="001E7862">
              <w:rPr>
                <w:rFonts w:cstheme="minorHAnsi"/>
                <w:lang w:val="en-GB"/>
              </w:rPr>
              <w:t>period  1700</w:t>
            </w:r>
            <w:proofErr w:type="gramEnd"/>
            <w:r w:rsidRPr="001E7862">
              <w:rPr>
                <w:rFonts w:cstheme="minorHAnsi"/>
                <w:lang w:val="en-GB"/>
              </w:rPr>
              <w:t xml:space="preserve"> - 1820 </w:t>
            </w:r>
          </w:p>
          <w:p w14:paraId="69EEFCF9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Benjamin Franklin – “Autobiography” </w:t>
            </w:r>
          </w:p>
          <w:p w14:paraId="6BE21E17" w14:textId="106BBC72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>Franklin’s aphorisms</w:t>
            </w:r>
          </w:p>
        </w:tc>
      </w:tr>
      <w:tr w:rsidR="001E7862" w:rsidRPr="001E7862" w14:paraId="09E53BA2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4B1FA8F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4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C972254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Washington Irving- “Rip Van Winkle”</w:t>
            </w:r>
          </w:p>
          <w:p w14:paraId="1AE6234F" w14:textId="05C625CC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Retell the story in the form of a fairy tale or a children’s story </w:t>
            </w:r>
          </w:p>
        </w:tc>
      </w:tr>
      <w:tr w:rsidR="001E7862" w:rsidRPr="001E7862" w14:paraId="029A7A7A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A2D7697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5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D2B564B" w14:textId="2C7FC2D6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>Nathaniel Hawthorne – “The Scarlet Letter” -Part 1</w:t>
            </w:r>
          </w:p>
        </w:tc>
      </w:tr>
      <w:tr w:rsidR="001E7862" w:rsidRPr="001E7862" w14:paraId="69195511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B595E47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6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18385F5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Nathaniel Hawthorne – “The Scarlet Letter”-Part 2</w:t>
            </w:r>
          </w:p>
          <w:p w14:paraId="6DB6F28D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Write a monologue as a selected character</w:t>
            </w:r>
          </w:p>
          <w:p w14:paraId="2E82C055" w14:textId="5CEB14A3" w:rsidR="001E7862" w:rsidRPr="001E7862" w:rsidRDefault="001E7862" w:rsidP="001E7862">
            <w:pPr>
              <w:snapToGrid w:val="0"/>
              <w:rPr>
                <w:rFonts w:cstheme="minorHAnsi"/>
              </w:rPr>
            </w:pPr>
          </w:p>
        </w:tc>
      </w:tr>
      <w:tr w:rsidR="001E7862" w:rsidRPr="001E7862" w14:paraId="0084C8BD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BE1655D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7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AB64264" w14:textId="7777777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Edgar Allan Poe – life and work </w:t>
            </w:r>
          </w:p>
          <w:p w14:paraId="60FA61BF" w14:textId="66F6AAC6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>Annabel Lee; The Raven</w:t>
            </w:r>
            <w:r w:rsidRPr="001E7862">
              <w:rPr>
                <w:rFonts w:cstheme="minorHAnsi"/>
              </w:rPr>
              <w:t xml:space="preserve"> </w:t>
            </w:r>
          </w:p>
        </w:tc>
      </w:tr>
      <w:tr w:rsidR="001E7862" w:rsidRPr="001E7862" w14:paraId="1F918851" w14:textId="77777777" w:rsidTr="004C3FC7">
        <w:tblPrEx>
          <w:tblCellMar>
            <w:right w:w="115" w:type="dxa"/>
          </w:tblCellMar>
        </w:tblPrEx>
        <w:trPr>
          <w:trHeight w:val="25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115A0CE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8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5C69D69" w14:textId="52B8A11A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</w:rPr>
              <w:t>Mid-term test 1</w:t>
            </w:r>
          </w:p>
        </w:tc>
      </w:tr>
      <w:tr w:rsidR="001E7862" w:rsidRPr="001E7862" w14:paraId="64F3A9B2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D275B60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lastRenderedPageBreak/>
              <w:t>Week 9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6960D14" w14:textId="6CE8DF86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>Edgar Allan Poe – “The Fall of the House of Usher”</w:t>
            </w:r>
          </w:p>
          <w:p w14:paraId="59E94472" w14:textId="32058695" w:rsidR="001E7862" w:rsidRPr="001E7862" w:rsidRDefault="00C93590" w:rsidP="001E786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  <w:r w:rsidR="001E7862" w:rsidRPr="001E7862">
              <w:rPr>
                <w:rFonts w:cstheme="minorHAnsi"/>
              </w:rPr>
              <w:t>rite a stanza about a character</w:t>
            </w:r>
          </w:p>
        </w:tc>
      </w:tr>
      <w:tr w:rsidR="001E7862" w:rsidRPr="001E7862" w14:paraId="5CB02562" w14:textId="77777777" w:rsidTr="004C3FC7">
        <w:tblPrEx>
          <w:tblCellMar>
            <w:right w:w="115" w:type="dxa"/>
          </w:tblCellMar>
        </w:tblPrEx>
        <w:trPr>
          <w:trHeight w:val="39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2C1FB29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10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6CD4A82" w14:textId="008AAC5D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 xml:space="preserve">Mark Twain – </w:t>
            </w:r>
            <w:r>
              <w:rPr>
                <w:rFonts w:cstheme="minorHAnsi"/>
                <w:lang w:val="en-GB"/>
              </w:rPr>
              <w:t>“</w:t>
            </w:r>
            <w:r w:rsidRPr="001E7862">
              <w:rPr>
                <w:rFonts w:cstheme="minorHAnsi"/>
                <w:lang w:val="en-GB"/>
              </w:rPr>
              <w:t>The Adventures of Huckleberry Finn</w:t>
            </w:r>
            <w:r>
              <w:rPr>
                <w:rFonts w:cstheme="minorHAnsi"/>
                <w:lang w:val="en-GB"/>
              </w:rPr>
              <w:t>”</w:t>
            </w:r>
            <w:r w:rsidRPr="001E7862">
              <w:rPr>
                <w:rFonts w:cstheme="minorHAnsi"/>
                <w:lang w:val="en-GB"/>
              </w:rPr>
              <w:t>-Part 1</w:t>
            </w:r>
          </w:p>
        </w:tc>
      </w:tr>
      <w:tr w:rsidR="001E7862" w:rsidRPr="001E7862" w14:paraId="754CA727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C96F75E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Week 11: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1184BC0" w14:textId="2BD82C67" w:rsidR="001E7862" w:rsidRPr="001E7862" w:rsidRDefault="001E7862" w:rsidP="001E7862">
            <w:pPr>
              <w:rPr>
                <w:rFonts w:cstheme="minorHAnsi"/>
                <w:lang w:val="en-GB"/>
              </w:rPr>
            </w:pPr>
            <w:r w:rsidRPr="001E7862">
              <w:rPr>
                <w:rFonts w:cstheme="minorHAnsi"/>
                <w:lang w:val="en-GB"/>
              </w:rPr>
              <w:t xml:space="preserve">Mark Twain – </w:t>
            </w:r>
            <w:r>
              <w:rPr>
                <w:rFonts w:cstheme="minorHAnsi"/>
                <w:lang w:val="en-GB"/>
              </w:rPr>
              <w:t>“</w:t>
            </w:r>
            <w:r w:rsidRPr="001E7862">
              <w:rPr>
                <w:rFonts w:cstheme="minorHAnsi"/>
                <w:lang w:val="en-GB"/>
              </w:rPr>
              <w:t>The Adventures of Huckleberry Finn</w:t>
            </w:r>
            <w:r>
              <w:rPr>
                <w:rFonts w:cstheme="minorHAnsi"/>
                <w:lang w:val="en-GB"/>
              </w:rPr>
              <w:t>”</w:t>
            </w:r>
            <w:r w:rsidRPr="001E7862">
              <w:rPr>
                <w:rFonts w:cstheme="minorHAnsi"/>
                <w:lang w:val="en-GB"/>
              </w:rPr>
              <w:t xml:space="preserve"> -part 2</w:t>
            </w:r>
          </w:p>
          <w:p w14:paraId="769CB806" w14:textId="3C1EDA8B" w:rsidR="001E7862" w:rsidRPr="001E7862" w:rsidRDefault="001E7862" w:rsidP="001E7862">
            <w:pPr>
              <w:tabs>
                <w:tab w:val="left" w:pos="1189"/>
              </w:tabs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</w:rPr>
              <w:t>Henry James “Portrait of a Lady”-Part 1</w:t>
            </w:r>
          </w:p>
        </w:tc>
      </w:tr>
      <w:tr w:rsidR="001E7862" w:rsidRPr="001E7862" w14:paraId="080FAE6C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8B56F71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Week 12: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2A10456" w14:textId="77777777" w:rsidR="001E7862" w:rsidRPr="001E7862" w:rsidRDefault="001E7862" w:rsidP="001E7862">
            <w:pPr>
              <w:rPr>
                <w:rFonts w:cstheme="minorHAnsi"/>
              </w:rPr>
            </w:pPr>
            <w:r w:rsidRPr="001E7862">
              <w:rPr>
                <w:rFonts w:cstheme="minorHAnsi"/>
              </w:rPr>
              <w:t>Henry James “Portrait of a Lady”-Part 2</w:t>
            </w:r>
          </w:p>
          <w:p w14:paraId="038107AA" w14:textId="56303CA8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</w:rPr>
              <w:t>Video recording of mock interview</w:t>
            </w:r>
          </w:p>
        </w:tc>
      </w:tr>
      <w:tr w:rsidR="001E7862" w:rsidRPr="001E7862" w14:paraId="3FD1AA36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CA31869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Week 13:  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7EC504E" w14:textId="1E24B9B6" w:rsidR="001E7862" w:rsidRPr="001E7862" w:rsidRDefault="001E7862" w:rsidP="001E7862">
            <w:pPr>
              <w:snapToGrid w:val="0"/>
              <w:rPr>
                <w:rFonts w:cstheme="minorHAnsi"/>
              </w:rPr>
            </w:pPr>
            <w:r w:rsidRPr="001E7862">
              <w:rPr>
                <w:rFonts w:cstheme="minorHAnsi"/>
                <w:bCs/>
                <w:lang w:val="en-GB"/>
              </w:rPr>
              <w:t>Emily Dickinson – selected poetry</w:t>
            </w:r>
          </w:p>
        </w:tc>
      </w:tr>
      <w:tr w:rsidR="001E7862" w:rsidRPr="001E7862" w14:paraId="34E0DBC3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97BA66B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Week 14: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7AC37AE" w14:textId="7E22C5B5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  <w:lang w:val="en-GB"/>
              </w:rPr>
              <w:t>Walt Whitman – selected poetry</w:t>
            </w:r>
          </w:p>
        </w:tc>
      </w:tr>
      <w:tr w:rsidR="001E7862" w:rsidRPr="001E7862" w14:paraId="55AF8A99" w14:textId="77777777" w:rsidTr="004C3FC7">
        <w:tblPrEx>
          <w:tblCellMar>
            <w:right w:w="115" w:type="dxa"/>
          </w:tblCellMar>
        </w:tblPrEx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15BA19B" w14:textId="77777777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 xml:space="preserve">Week 15:   </w:t>
            </w:r>
          </w:p>
        </w:tc>
        <w:tc>
          <w:tcPr>
            <w:tcW w:w="790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3538204" w14:textId="19B1FC4B" w:rsidR="001E7862" w:rsidRPr="001E7862" w:rsidRDefault="001E7862" w:rsidP="001E7862">
            <w:pPr>
              <w:spacing w:line="259" w:lineRule="auto"/>
              <w:rPr>
                <w:rFonts w:cstheme="minorHAnsi"/>
              </w:rPr>
            </w:pPr>
            <w:r w:rsidRPr="001E7862">
              <w:rPr>
                <w:rFonts w:cstheme="minorHAnsi"/>
              </w:rPr>
              <w:t>Pre-Test 2</w:t>
            </w:r>
          </w:p>
        </w:tc>
      </w:tr>
      <w:tr w:rsidR="001E7862" w:rsidRPr="001E7862" w14:paraId="204F7863" w14:textId="77777777" w:rsidTr="004C3FC7">
        <w:tblPrEx>
          <w:tblCellMar>
            <w:right w:w="115" w:type="dxa"/>
          </w:tblCellMar>
        </w:tblPrEx>
        <w:trPr>
          <w:trHeight w:val="340"/>
        </w:trPr>
        <w:tc>
          <w:tcPr>
            <w:tcW w:w="1060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A6503CC" w14:textId="77777777" w:rsidR="001E7862" w:rsidRPr="001E7862" w:rsidRDefault="001E7862" w:rsidP="001E7862">
            <w:pPr>
              <w:spacing w:line="259" w:lineRule="auto"/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  <w:b/>
              </w:rPr>
              <w:t>Academic policies and code of conduct</w:t>
            </w:r>
          </w:p>
        </w:tc>
      </w:tr>
      <w:tr w:rsidR="001E7862" w:rsidRPr="001E7862" w14:paraId="1D747216" w14:textId="77777777" w:rsidTr="004C3FC7">
        <w:tblPrEx>
          <w:tblCellMar>
            <w:right w:w="115" w:type="dxa"/>
          </w:tblCellMar>
        </w:tblPrEx>
        <w:trPr>
          <w:trHeight w:val="1780"/>
        </w:trPr>
        <w:tc>
          <w:tcPr>
            <w:tcW w:w="10605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38C67C4" w14:textId="5532677F" w:rsidR="001E7862" w:rsidRPr="001E7862" w:rsidRDefault="001E7862" w:rsidP="001E7862">
            <w:pPr>
              <w:spacing w:after="160" w:line="256" w:lineRule="auto"/>
              <w:jc w:val="both"/>
              <w:rPr>
                <w:rFonts w:cstheme="minorHAnsi"/>
                <w:iCs/>
              </w:rPr>
            </w:pPr>
            <w:r w:rsidRPr="001E7862">
              <w:rPr>
                <w:rFonts w:cstheme="minorHAnsi"/>
                <w:iCs/>
              </w:rPr>
              <w:t xml:space="preserve">In accordance with Article 11, par. 2 of the Regulation for the Bachelor studies students have to attend 75% of the classes. Hence, the absence will affect students’ grades. Use of mobile phones and other electronic devices during the class is prohibited if not required by the professor/assistant for activity.   </w:t>
            </w:r>
          </w:p>
          <w:p w14:paraId="23CA2830" w14:textId="285FDB3D" w:rsidR="001E7862" w:rsidRPr="001E7862" w:rsidRDefault="001E7862" w:rsidP="001E7862">
            <w:pPr>
              <w:tabs>
                <w:tab w:val="left" w:pos="4500"/>
              </w:tabs>
              <w:snapToGrid w:val="0"/>
              <w:spacing w:line="276" w:lineRule="auto"/>
              <w:jc w:val="both"/>
              <w:rPr>
                <w:rFonts w:cstheme="minorHAnsi"/>
              </w:rPr>
            </w:pPr>
            <w:r w:rsidRPr="001E7862">
              <w:rPr>
                <w:rFonts w:cstheme="minorHAnsi"/>
                <w:iCs/>
              </w:rPr>
              <w:t xml:space="preserve">Full implementation of universal academic policies and standards, as well as relevant provisions of the UP, is required.   </w:t>
            </w:r>
          </w:p>
        </w:tc>
      </w:tr>
    </w:tbl>
    <w:p w14:paraId="174975C2" w14:textId="77777777" w:rsidR="00CD107E" w:rsidRPr="001E7862" w:rsidRDefault="00CD107E" w:rsidP="00CD107E">
      <w:pPr>
        <w:spacing w:after="3"/>
        <w:ind w:left="-3"/>
        <w:rPr>
          <w:rFonts w:asciiTheme="minorHAnsi" w:hAnsiTheme="minorHAnsi" w:cstheme="minorHAnsi"/>
          <w:b/>
        </w:rPr>
      </w:pPr>
    </w:p>
    <w:sectPr w:rsidR="00CD107E" w:rsidRPr="001E7862" w:rsidSect="006D475B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9B14B" w14:textId="77777777" w:rsidR="00D30881" w:rsidRDefault="00D30881">
      <w:r>
        <w:separator/>
      </w:r>
    </w:p>
  </w:endnote>
  <w:endnote w:type="continuationSeparator" w:id="0">
    <w:p w14:paraId="5F0F56D2" w14:textId="77777777" w:rsidR="00D30881" w:rsidRDefault="00D30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4D7C1" w14:textId="77777777" w:rsidR="002D3069" w:rsidRDefault="003D3CA2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D306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85EC58" w14:textId="77777777" w:rsidR="002D3069" w:rsidRDefault="002D3069" w:rsidP="00AA2C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2FD6" w14:textId="77777777" w:rsidR="002D3069" w:rsidRDefault="003D3CA2" w:rsidP="009B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D306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3DC6">
      <w:rPr>
        <w:rStyle w:val="PageNumber"/>
        <w:noProof/>
      </w:rPr>
      <w:t>2</w:t>
    </w:r>
    <w:r>
      <w:rPr>
        <w:rStyle w:val="PageNumber"/>
      </w:rPr>
      <w:fldChar w:fldCharType="end"/>
    </w:r>
  </w:p>
  <w:p w14:paraId="29F4DF30" w14:textId="77777777" w:rsidR="002D3069" w:rsidRDefault="002D3069" w:rsidP="00AA2C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61C95" w14:textId="77777777" w:rsidR="00D30881" w:rsidRDefault="00D30881">
      <w:r>
        <w:separator/>
      </w:r>
    </w:p>
  </w:footnote>
  <w:footnote w:type="continuationSeparator" w:id="0">
    <w:p w14:paraId="7835EE4E" w14:textId="77777777" w:rsidR="00D30881" w:rsidRDefault="00D308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F25C8"/>
    <w:multiLevelType w:val="hybridMultilevel"/>
    <w:tmpl w:val="07B88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650820"/>
    <w:multiLevelType w:val="hybridMultilevel"/>
    <w:tmpl w:val="07B88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D4911"/>
    <w:multiLevelType w:val="hybridMultilevel"/>
    <w:tmpl w:val="22A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5116B"/>
    <w:multiLevelType w:val="hybridMultilevel"/>
    <w:tmpl w:val="7DD28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AA01AF"/>
    <w:multiLevelType w:val="hybridMultilevel"/>
    <w:tmpl w:val="9568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590939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80130618">
    <w:abstractNumId w:val="3"/>
  </w:num>
  <w:num w:numId="3" w16cid:durableId="1297948663">
    <w:abstractNumId w:val="2"/>
  </w:num>
  <w:num w:numId="4" w16cid:durableId="14825818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1257893">
    <w:abstractNumId w:val="1"/>
  </w:num>
  <w:num w:numId="6" w16cid:durableId="1078746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jUztDC3NDYD0ko6SsGpxcWZ+XkgBYZGtQAIFtz8LQAAAA=="/>
  </w:docVars>
  <w:rsids>
    <w:rsidRoot w:val="004C0CCA"/>
    <w:rsid w:val="00004B39"/>
    <w:rsid w:val="00012981"/>
    <w:rsid w:val="000153A4"/>
    <w:rsid w:val="00031020"/>
    <w:rsid w:val="00043592"/>
    <w:rsid w:val="00060E9F"/>
    <w:rsid w:val="00102557"/>
    <w:rsid w:val="00105C2D"/>
    <w:rsid w:val="00132604"/>
    <w:rsid w:val="00132835"/>
    <w:rsid w:val="00135E71"/>
    <w:rsid w:val="0016699B"/>
    <w:rsid w:val="00183923"/>
    <w:rsid w:val="00186535"/>
    <w:rsid w:val="001D4979"/>
    <w:rsid w:val="001D5D33"/>
    <w:rsid w:val="001E7862"/>
    <w:rsid w:val="00206E4B"/>
    <w:rsid w:val="00210748"/>
    <w:rsid w:val="0021580C"/>
    <w:rsid w:val="002177ED"/>
    <w:rsid w:val="00224664"/>
    <w:rsid w:val="00230271"/>
    <w:rsid w:val="00234600"/>
    <w:rsid w:val="002466FE"/>
    <w:rsid w:val="00250DD9"/>
    <w:rsid w:val="002610A3"/>
    <w:rsid w:val="00287DE0"/>
    <w:rsid w:val="002901E3"/>
    <w:rsid w:val="0029057F"/>
    <w:rsid w:val="00294577"/>
    <w:rsid w:val="002C00FA"/>
    <w:rsid w:val="002C7D64"/>
    <w:rsid w:val="002D3069"/>
    <w:rsid w:val="0030354C"/>
    <w:rsid w:val="00310062"/>
    <w:rsid w:val="00325A60"/>
    <w:rsid w:val="00326364"/>
    <w:rsid w:val="00344D80"/>
    <w:rsid w:val="00353A6C"/>
    <w:rsid w:val="00364F02"/>
    <w:rsid w:val="003810F1"/>
    <w:rsid w:val="00381B41"/>
    <w:rsid w:val="00396E19"/>
    <w:rsid w:val="003B625C"/>
    <w:rsid w:val="003D3CA2"/>
    <w:rsid w:val="003E3193"/>
    <w:rsid w:val="003F33EA"/>
    <w:rsid w:val="00401D99"/>
    <w:rsid w:val="00434DF0"/>
    <w:rsid w:val="0043731E"/>
    <w:rsid w:val="00472E44"/>
    <w:rsid w:val="004C0CCA"/>
    <w:rsid w:val="004C3FC7"/>
    <w:rsid w:val="004D3DC6"/>
    <w:rsid w:val="004E5879"/>
    <w:rsid w:val="004F4AC9"/>
    <w:rsid w:val="004F7DD2"/>
    <w:rsid w:val="00542F5F"/>
    <w:rsid w:val="00577271"/>
    <w:rsid w:val="0059457F"/>
    <w:rsid w:val="005B198B"/>
    <w:rsid w:val="005B5270"/>
    <w:rsid w:val="005C3CC5"/>
    <w:rsid w:val="005E6C0F"/>
    <w:rsid w:val="00602B34"/>
    <w:rsid w:val="00603DD2"/>
    <w:rsid w:val="00607780"/>
    <w:rsid w:val="00614405"/>
    <w:rsid w:val="00626837"/>
    <w:rsid w:val="00627D7A"/>
    <w:rsid w:val="00684087"/>
    <w:rsid w:val="006B0D93"/>
    <w:rsid w:val="006B211A"/>
    <w:rsid w:val="006D0B2F"/>
    <w:rsid w:val="006D32CE"/>
    <w:rsid w:val="006D475B"/>
    <w:rsid w:val="006D7FB4"/>
    <w:rsid w:val="006E2FDF"/>
    <w:rsid w:val="006F116D"/>
    <w:rsid w:val="007038CC"/>
    <w:rsid w:val="00706559"/>
    <w:rsid w:val="00706BD4"/>
    <w:rsid w:val="0072275E"/>
    <w:rsid w:val="00726E52"/>
    <w:rsid w:val="00730A32"/>
    <w:rsid w:val="0073778B"/>
    <w:rsid w:val="00746D8D"/>
    <w:rsid w:val="00752C05"/>
    <w:rsid w:val="00754EE4"/>
    <w:rsid w:val="00762C21"/>
    <w:rsid w:val="007648AF"/>
    <w:rsid w:val="007660E5"/>
    <w:rsid w:val="00777D28"/>
    <w:rsid w:val="00781805"/>
    <w:rsid w:val="007820D0"/>
    <w:rsid w:val="0078355D"/>
    <w:rsid w:val="007A510C"/>
    <w:rsid w:val="007A6695"/>
    <w:rsid w:val="007B1510"/>
    <w:rsid w:val="007B2F01"/>
    <w:rsid w:val="007B68A2"/>
    <w:rsid w:val="007C3132"/>
    <w:rsid w:val="007E6202"/>
    <w:rsid w:val="007F46C5"/>
    <w:rsid w:val="00807DFE"/>
    <w:rsid w:val="008A439B"/>
    <w:rsid w:val="008A716D"/>
    <w:rsid w:val="008C5695"/>
    <w:rsid w:val="008D0608"/>
    <w:rsid w:val="008E6D3D"/>
    <w:rsid w:val="00903474"/>
    <w:rsid w:val="0093457D"/>
    <w:rsid w:val="0095147A"/>
    <w:rsid w:val="0097013E"/>
    <w:rsid w:val="009B3F0A"/>
    <w:rsid w:val="009E2AF8"/>
    <w:rsid w:val="00A17254"/>
    <w:rsid w:val="00A545BA"/>
    <w:rsid w:val="00A662A0"/>
    <w:rsid w:val="00AA2C57"/>
    <w:rsid w:val="00AA3C2B"/>
    <w:rsid w:val="00AA4D2C"/>
    <w:rsid w:val="00AC08ED"/>
    <w:rsid w:val="00AE4DC5"/>
    <w:rsid w:val="00B15B24"/>
    <w:rsid w:val="00B17774"/>
    <w:rsid w:val="00B27C97"/>
    <w:rsid w:val="00B35215"/>
    <w:rsid w:val="00B467AA"/>
    <w:rsid w:val="00B63C70"/>
    <w:rsid w:val="00B75673"/>
    <w:rsid w:val="00B815D1"/>
    <w:rsid w:val="00BA6E9C"/>
    <w:rsid w:val="00BB1A1A"/>
    <w:rsid w:val="00BC34FD"/>
    <w:rsid w:val="00BC75D0"/>
    <w:rsid w:val="00BF025A"/>
    <w:rsid w:val="00C259BA"/>
    <w:rsid w:val="00C334C8"/>
    <w:rsid w:val="00C6155B"/>
    <w:rsid w:val="00C7093B"/>
    <w:rsid w:val="00C76036"/>
    <w:rsid w:val="00C93590"/>
    <w:rsid w:val="00CB4341"/>
    <w:rsid w:val="00CC0328"/>
    <w:rsid w:val="00CD107E"/>
    <w:rsid w:val="00CE58C9"/>
    <w:rsid w:val="00CF116F"/>
    <w:rsid w:val="00CF7F30"/>
    <w:rsid w:val="00D10BC6"/>
    <w:rsid w:val="00D11DF1"/>
    <w:rsid w:val="00D20B46"/>
    <w:rsid w:val="00D30881"/>
    <w:rsid w:val="00D33B97"/>
    <w:rsid w:val="00D67209"/>
    <w:rsid w:val="00D73FDF"/>
    <w:rsid w:val="00D752E7"/>
    <w:rsid w:val="00D7537F"/>
    <w:rsid w:val="00D95F88"/>
    <w:rsid w:val="00DA68DB"/>
    <w:rsid w:val="00DB2823"/>
    <w:rsid w:val="00DD75B7"/>
    <w:rsid w:val="00DF6543"/>
    <w:rsid w:val="00E070C1"/>
    <w:rsid w:val="00E21DFB"/>
    <w:rsid w:val="00E427FB"/>
    <w:rsid w:val="00E50150"/>
    <w:rsid w:val="00E60395"/>
    <w:rsid w:val="00E64FDE"/>
    <w:rsid w:val="00ED66AF"/>
    <w:rsid w:val="00EF57F9"/>
    <w:rsid w:val="00F04222"/>
    <w:rsid w:val="00F17968"/>
    <w:rsid w:val="00F34158"/>
    <w:rsid w:val="00F47480"/>
    <w:rsid w:val="00F5660C"/>
    <w:rsid w:val="00FB050B"/>
    <w:rsid w:val="00FD3590"/>
    <w:rsid w:val="00FF0127"/>
    <w:rsid w:val="00FF4331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599BC"/>
  <w15:docId w15:val="{5A7DAC8C-F4DB-4D53-9E66-64CFCB236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475B"/>
    <w:rPr>
      <w:sz w:val="24"/>
      <w:szCs w:val="24"/>
      <w:lang w:val="en-US" w:eastAsia="en-US"/>
    </w:rPr>
  </w:style>
  <w:style w:type="paragraph" w:styleId="Heading3">
    <w:name w:val="heading 3"/>
    <w:next w:val="Normal"/>
    <w:link w:val="Heading3Char"/>
    <w:uiPriority w:val="9"/>
    <w:unhideWhenUsed/>
    <w:qFormat/>
    <w:rsid w:val="00CD107E"/>
    <w:pPr>
      <w:keepNext/>
      <w:keepLines/>
      <w:spacing w:line="259" w:lineRule="auto"/>
      <w:ind w:left="12" w:hanging="10"/>
      <w:outlineLvl w:val="2"/>
    </w:pPr>
    <w:rPr>
      <w:rFonts w:ascii="Calibri" w:eastAsia="Calibri" w:hAnsi="Calibri" w:cs="Calibri"/>
      <w:b/>
      <w:color w:val="58715C"/>
      <w:sz w:val="28"/>
      <w:szCs w:val="22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F43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A43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A43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AA2C57"/>
  </w:style>
  <w:style w:type="table" w:styleId="TableGrid">
    <w:name w:val="Table Grid"/>
    <w:basedOn w:val="TableNormal"/>
    <w:rsid w:val="00CF11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CF116F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D107E"/>
    <w:rPr>
      <w:rFonts w:ascii="Calibri" w:eastAsia="Calibri" w:hAnsi="Calibri" w:cs="Calibri"/>
      <w:b/>
      <w:color w:val="58715C"/>
      <w:sz w:val="28"/>
      <w:szCs w:val="22"/>
      <w:lang w:val="en-US" w:eastAsia="en-US"/>
    </w:rPr>
  </w:style>
  <w:style w:type="table" w:customStyle="1" w:styleId="TableGrid0">
    <w:name w:val="TableGrid"/>
    <w:rsid w:val="00CD107E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D107E"/>
    <w:pPr>
      <w:spacing w:after="12" w:line="248" w:lineRule="auto"/>
      <w:ind w:left="720" w:hanging="10"/>
      <w:contextualSpacing/>
    </w:pPr>
    <w:rPr>
      <w:rFonts w:ascii="Calibri" w:eastAsia="Calibri" w:hAnsi="Calibri" w:cs="Calibri"/>
      <w:color w:val="000000"/>
      <w:szCs w:val="22"/>
    </w:rPr>
  </w:style>
  <w:style w:type="character" w:styleId="Hyperlink">
    <w:name w:val="Hyperlink"/>
    <w:uiPriority w:val="99"/>
    <w:rsid w:val="00CD107E"/>
    <w:rPr>
      <w:color w:val="0000F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401D9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01D99"/>
    <w:pPr>
      <w:widowControl w:val="0"/>
      <w:autoSpaceDE w:val="0"/>
      <w:autoSpaceDN w:val="0"/>
      <w:spacing w:before="22" w:line="278" w:lineRule="exact"/>
      <w:ind w:left="80"/>
    </w:pPr>
    <w:rPr>
      <w:rFonts w:ascii="Carlito" w:eastAsia="Carlito" w:hAnsi="Carlito" w:cs="Carlito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C34FD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344D80"/>
    <w:rPr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4331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eniha.krasniqi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957</Words>
  <Characters>545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YLLABUSET</vt:lpstr>
      <vt:lpstr>SYLLABUSET</vt:lpstr>
    </vt:vector>
  </TitlesOfParts>
  <Company>shpija</Company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ET</dc:title>
  <dc:creator>Florita</dc:creator>
  <cp:lastModifiedBy>Seniha Krasniqi</cp:lastModifiedBy>
  <cp:revision>13</cp:revision>
  <cp:lastPrinted>2011-03-07T09:39:00Z</cp:lastPrinted>
  <dcterms:created xsi:type="dcterms:W3CDTF">2021-09-16T19:18:00Z</dcterms:created>
  <dcterms:modified xsi:type="dcterms:W3CDTF">2022-09-28T11:30:00Z</dcterms:modified>
</cp:coreProperties>
</file>